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4048D3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4048D3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048D3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4048D3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18FAF42C" w:rsidR="00E275E2" w:rsidRPr="004048D3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7173A8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4048D3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4048D3" w:rsidRDefault="00A02DB2" w:rsidP="00A520CE">
      <w:pPr>
        <w:jc w:val="center"/>
        <w:rPr>
          <w:rFonts w:asciiTheme="minorHAnsi" w:hAnsiTheme="minorHAnsi" w:cs="Arial"/>
          <w:b/>
          <w:sz w:val="28"/>
          <w:szCs w:val="32"/>
          <w:u w:val="single"/>
          <w:lang w:val="en-GB"/>
        </w:rPr>
      </w:pPr>
      <w:r w:rsidRPr="004048D3">
        <w:rPr>
          <w:rFonts w:asciiTheme="minorHAnsi" w:hAnsiTheme="minorHAnsi" w:cs="Arial"/>
          <w:b/>
          <w:sz w:val="28"/>
          <w:szCs w:val="32"/>
          <w:u w:val="single"/>
          <w:lang w:val="en-GB"/>
        </w:rPr>
        <w:t>Press Release</w:t>
      </w:r>
    </w:p>
    <w:p w14:paraId="147A8549" w14:textId="77777777" w:rsidR="00A02DB2" w:rsidRPr="004048D3" w:rsidRDefault="00A02DB2" w:rsidP="00A02DB2">
      <w:pPr>
        <w:jc w:val="center"/>
        <w:rPr>
          <w:rFonts w:asciiTheme="minorHAnsi" w:hAnsiTheme="minorHAnsi" w:cs="Arial"/>
          <w:b/>
          <w:sz w:val="32"/>
          <w:szCs w:val="32"/>
          <w:u w:val="single"/>
          <w:lang w:val="en-GB"/>
        </w:rPr>
      </w:pPr>
    </w:p>
    <w:p w14:paraId="3B57EDBA" w14:textId="3613ADA2" w:rsidR="004D6AE6" w:rsidRPr="004048D3" w:rsidRDefault="004D6AE6" w:rsidP="004D6AE6">
      <w:pPr>
        <w:jc w:val="center"/>
        <w:rPr>
          <w:rFonts w:asciiTheme="minorHAnsi" w:hAnsiTheme="minorHAnsi" w:cs="Arial"/>
          <w:b/>
          <w:sz w:val="26"/>
          <w:szCs w:val="26"/>
          <w:lang w:val="en-GB"/>
        </w:rPr>
      </w:pP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Indian Auto Component Industry clocks turnover of Rs. </w:t>
      </w:r>
      <w:r w:rsidR="007B0406" w:rsidRPr="004048D3">
        <w:rPr>
          <w:rFonts w:asciiTheme="minorHAnsi" w:hAnsiTheme="minorHAnsi" w:cs="Arial"/>
          <w:b/>
          <w:sz w:val="26"/>
          <w:szCs w:val="26"/>
          <w:lang w:val="en-GB"/>
        </w:rPr>
        <w:t>1.19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lakh </w:t>
      </w:r>
      <w:r w:rsidR="00D64702"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crore 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(USD </w:t>
      </w:r>
      <w:r w:rsidR="007B0406" w:rsidRPr="004048D3">
        <w:rPr>
          <w:rFonts w:asciiTheme="minorHAnsi" w:hAnsiTheme="minorHAnsi" w:cs="Arial"/>
          <w:b/>
          <w:sz w:val="26"/>
          <w:szCs w:val="26"/>
          <w:lang w:val="en-GB"/>
        </w:rPr>
        <w:t>15.9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billion), de-grows </w:t>
      </w:r>
      <w:r w:rsidR="007B0406" w:rsidRPr="004048D3">
        <w:rPr>
          <w:rFonts w:asciiTheme="minorHAnsi" w:hAnsiTheme="minorHAnsi" w:cs="Arial"/>
          <w:b/>
          <w:sz w:val="26"/>
          <w:szCs w:val="26"/>
          <w:lang w:val="en-GB"/>
        </w:rPr>
        <w:t>34</w:t>
      </w: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per cent in first half of 2020</w:t>
      </w:r>
      <w:r w:rsidR="007B0406" w:rsidRPr="004048D3">
        <w:rPr>
          <w:rFonts w:asciiTheme="minorHAnsi" w:hAnsiTheme="minorHAnsi" w:cs="Arial"/>
          <w:b/>
          <w:sz w:val="26"/>
          <w:szCs w:val="26"/>
          <w:lang w:val="en-GB"/>
        </w:rPr>
        <w:t>-21</w:t>
      </w:r>
    </w:p>
    <w:p w14:paraId="3747D8DB" w14:textId="77777777" w:rsidR="004D6AE6" w:rsidRPr="004048D3" w:rsidRDefault="004D6AE6" w:rsidP="00EE521D">
      <w:pPr>
        <w:jc w:val="center"/>
        <w:rPr>
          <w:rFonts w:asciiTheme="minorHAnsi" w:hAnsiTheme="minorHAnsi" w:cs="Arial"/>
          <w:b/>
          <w:sz w:val="26"/>
          <w:szCs w:val="26"/>
          <w:lang w:val="en-GB"/>
        </w:rPr>
      </w:pPr>
      <w:r w:rsidRPr="004048D3">
        <w:rPr>
          <w:rFonts w:asciiTheme="minorHAnsi" w:hAnsiTheme="minorHAnsi" w:cs="Arial"/>
          <w:b/>
          <w:sz w:val="26"/>
          <w:szCs w:val="26"/>
          <w:lang w:val="en-GB"/>
        </w:rPr>
        <w:t xml:space="preserve"> </w:t>
      </w:r>
    </w:p>
    <w:p w14:paraId="711318F3" w14:textId="77777777" w:rsidR="007B0406" w:rsidRPr="004048D3" w:rsidRDefault="007B0406" w:rsidP="007B0406">
      <w:pPr>
        <w:numPr>
          <w:ilvl w:val="0"/>
          <w:numId w:val="1"/>
        </w:numPr>
        <w:rPr>
          <w:rFonts w:asciiTheme="minorHAnsi" w:hAnsiTheme="minorHAnsi" w:cs="Arial"/>
          <w:b/>
          <w:sz w:val="24"/>
          <w:szCs w:val="24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Industry net foreign exchange positive for the first time ever</w:t>
      </w:r>
    </w:p>
    <w:p w14:paraId="1A7B17B1" w14:textId="77777777" w:rsidR="007B0406" w:rsidRPr="004048D3" w:rsidRDefault="004D6AE6" w:rsidP="007B0406">
      <w:pPr>
        <w:pStyle w:val="ListParagraph"/>
        <w:numPr>
          <w:ilvl w:val="0"/>
          <w:numId w:val="9"/>
        </w:numPr>
        <w:ind w:left="1276" w:hanging="196"/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Exports</w:t>
      </w:r>
      <w:r w:rsidR="00402555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at Rs.39,003 crore (USD </w:t>
      </w:r>
      <w:r w:rsidR="007B0406" w:rsidRPr="004048D3">
        <w:rPr>
          <w:rFonts w:asciiTheme="minorHAnsi" w:hAnsiTheme="minorHAnsi" w:cs="Arial"/>
          <w:b/>
          <w:iCs/>
          <w:sz w:val="24"/>
          <w:szCs w:val="28"/>
          <w:lang w:val="en-GB"/>
        </w:rPr>
        <w:t>5.2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illion) decrease by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23.6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per cent </w:t>
      </w:r>
      <w:r w:rsidR="007B0406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</w:t>
      </w:r>
    </w:p>
    <w:p w14:paraId="7B245116" w14:textId="14112FFD" w:rsidR="00A02DB2" w:rsidRPr="004048D3" w:rsidRDefault="007B0406" w:rsidP="007B0406">
      <w:pPr>
        <w:pStyle w:val="ListParagraph"/>
        <w:numPr>
          <w:ilvl w:val="0"/>
          <w:numId w:val="9"/>
        </w:numPr>
        <w:ind w:left="1276" w:hanging="196"/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Impo</w:t>
      </w:r>
      <w:r w:rsidR="004048D3"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>r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ts at Rs.37,710 crore (USD </w:t>
      </w:r>
      <w:r w:rsidRPr="004048D3">
        <w:rPr>
          <w:rFonts w:asciiTheme="minorHAnsi" w:hAnsiTheme="minorHAnsi" w:cs="Arial"/>
          <w:b/>
          <w:iCs/>
          <w:sz w:val="24"/>
          <w:szCs w:val="28"/>
          <w:lang w:val="en-GB"/>
        </w:rPr>
        <w:t>5.0</w:t>
      </w:r>
      <w:r w:rsidRPr="004048D3">
        <w:rPr>
          <w:rFonts w:asciiTheme="minorHAnsi" w:hAnsiTheme="minorHAnsi" w:cs="Arial"/>
          <w:b/>
          <w:i/>
          <w:sz w:val="24"/>
          <w:szCs w:val="28"/>
          <w:lang w:val="en-GB"/>
        </w:rPr>
        <w:t xml:space="preserve"> billion) decrease by 32.7 per cent</w:t>
      </w:r>
    </w:p>
    <w:p w14:paraId="3BCFC0BC" w14:textId="77777777" w:rsidR="007B0406" w:rsidRPr="004048D3" w:rsidRDefault="007B0406" w:rsidP="00580D0A">
      <w:pPr>
        <w:rPr>
          <w:rFonts w:asciiTheme="minorHAnsi" w:hAnsiTheme="minorHAnsi" w:cs="Arial"/>
          <w:b/>
          <w:sz w:val="24"/>
          <w:szCs w:val="24"/>
          <w:lang w:val="en-GB"/>
        </w:rPr>
      </w:pPr>
    </w:p>
    <w:p w14:paraId="23506E08" w14:textId="2A807997" w:rsidR="00580D0A" w:rsidRPr="008D4C02" w:rsidRDefault="00580D0A" w:rsidP="00580D0A">
      <w:pPr>
        <w:numPr>
          <w:ilvl w:val="0"/>
          <w:numId w:val="1"/>
        </w:numPr>
        <w:rPr>
          <w:rFonts w:asciiTheme="minorHAnsi" w:hAnsiTheme="minorHAnsi" w:cs="Arial"/>
          <w:b/>
          <w:i/>
          <w:sz w:val="24"/>
          <w:szCs w:val="28"/>
          <w:lang w:val="en-GB"/>
        </w:rPr>
      </w:pPr>
      <w:r w:rsidRPr="008D4C02">
        <w:rPr>
          <w:rFonts w:asciiTheme="minorHAnsi" w:hAnsiTheme="minorHAnsi" w:cs="Arial"/>
          <w:b/>
          <w:i/>
          <w:sz w:val="24"/>
          <w:szCs w:val="28"/>
          <w:lang w:val="en-GB"/>
        </w:rPr>
        <w:t>Industry cautiously-optimist about near to mid-term future prospects</w:t>
      </w:r>
    </w:p>
    <w:p w14:paraId="5DFCCEB0" w14:textId="77777777" w:rsidR="00580D0A" w:rsidRDefault="00580D0A" w:rsidP="003E4B84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</w:p>
    <w:p w14:paraId="3B47AF28" w14:textId="46921300" w:rsidR="001F16CF" w:rsidRPr="004048D3" w:rsidRDefault="00A02DB2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New Delhi; </w:t>
      </w:r>
      <w:r w:rsidR="007B0406" w:rsidRPr="004048D3">
        <w:rPr>
          <w:rFonts w:asciiTheme="minorHAnsi" w:hAnsiTheme="minorHAnsi" w:cs="Arial"/>
          <w:b/>
          <w:sz w:val="24"/>
          <w:szCs w:val="24"/>
          <w:lang w:val="en-GB"/>
        </w:rPr>
        <w:t>1</w:t>
      </w:r>
      <w:r w:rsidR="004D6AE6" w:rsidRPr="004048D3">
        <w:rPr>
          <w:rFonts w:asciiTheme="minorHAnsi" w:hAnsiTheme="minorHAnsi" w:cs="Arial"/>
          <w:b/>
          <w:sz w:val="24"/>
          <w:szCs w:val="24"/>
          <w:lang w:val="en-GB"/>
        </w:rPr>
        <w:t>6 December 20</w:t>
      </w:r>
      <w:r w:rsidR="007B0406" w:rsidRPr="004048D3">
        <w:rPr>
          <w:rFonts w:asciiTheme="minorHAnsi" w:hAnsiTheme="minorHAnsi" w:cs="Arial"/>
          <w:b/>
          <w:sz w:val="24"/>
          <w:szCs w:val="24"/>
          <w:lang w:val="en-GB"/>
        </w:rPr>
        <w:t>20</w:t>
      </w:r>
      <w:r w:rsidRPr="004048D3">
        <w:rPr>
          <w:rFonts w:asciiTheme="minorHAnsi" w:hAnsiTheme="minorHAnsi" w:cs="Arial"/>
          <w:sz w:val="24"/>
          <w:szCs w:val="24"/>
          <w:lang w:val="en-GB"/>
        </w:rPr>
        <w:t xml:space="preserve">: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motive Component Manufacturers Association of India (ACMA), the apex body representing India’s Auto Component manufacturing industry today announced the findings of its Industry Performance</w:t>
      </w:r>
      <w:r w:rsidR="005D669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eview for the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irst half of</w:t>
      </w:r>
      <w:r w:rsidR="005D669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iscal </w:t>
      </w:r>
      <w:r w:rsidR="00A2687F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1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 </w:t>
      </w:r>
      <w:r w:rsidR="008C72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turnover of the 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motive comp</w:t>
      </w:r>
      <w:r w:rsidR="004F7C1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onent industry </w:t>
      </w:r>
      <w:r w:rsidR="005324F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too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d at Rs.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.19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lakh crore (USD 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5.9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for the period April 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20 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to 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eptember</w:t>
      </w:r>
      <w:r w:rsidR="00BE39D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20</w:t>
      </w:r>
      <w:r w:rsidR="007B040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registering a </w:t>
      </w:r>
      <w:r w:rsidR="002802B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de-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growth of </w:t>
      </w:r>
      <w:r w:rsidR="004303C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4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over the </w:t>
      </w:r>
      <w:r w:rsidR="00947E5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first half of the </w:t>
      </w:r>
      <w:r w:rsidR="003E088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previous year. </w:t>
      </w:r>
    </w:p>
    <w:p w14:paraId="4817563E" w14:textId="77777777" w:rsidR="001F16CF" w:rsidRPr="004048D3" w:rsidRDefault="001F16CF" w:rsidP="003E4B84">
      <w:pPr>
        <w:widowControl w:val="0"/>
        <w:autoSpaceDE w:val="0"/>
        <w:autoSpaceDN w:val="0"/>
        <w:adjustRightInd w:val="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14:paraId="425451A7" w14:textId="3B90EA1A" w:rsidR="0013401C" w:rsidRPr="004048D3" w:rsidRDefault="0013401C" w:rsidP="00BA635A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Commenting on the performance of the auto component industry in India</w:t>
      </w:r>
      <w:r w:rsidR="00A02DB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02DB2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Vinnie Mehta, Director General, ACMA</w:t>
      </w:r>
      <w:r w:rsidR="000B784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said</w:t>
      </w:r>
      <w:r w:rsidR="000B7849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“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T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e auto industry witnessed a downturn in FY2019-20,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situation further aggravated with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the outb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ak of the pandemic and the lockdown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4303C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hile t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e first quarter for FY20-</w:t>
      </w:r>
      <w:r w:rsidR="004A0785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1 was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ignificantly stressed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, however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ith unlocking of the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economy, the sales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f vehicles 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itnessed improve</w:t>
      </w:r>
      <w:r w:rsidR="00580D0A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ment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month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on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-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month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in the second quarter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component industry</w:t>
      </w:r>
      <w:r w:rsidR="001F16CF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n tandem</w:t>
      </w:r>
      <w:r w:rsidR="00BE39D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posted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 </w:t>
      </w:r>
      <w:r w:rsidR="00BE39D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ubdued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formance with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de-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growth of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34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</w:t>
      </w:r>
      <w:r w:rsidR="00A71B51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r 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ent over the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first</w:t>
      </w:r>
      <w:r w:rsidR="004A79D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alf of the last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fiscal, </w:t>
      </w:r>
      <w:r w:rsidR="001F16CF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egistering a turnover of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s.1.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19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lakh crore (USD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15.9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owever, for the first time ever, the industry witnessed a trade surplus with </w:t>
      </w:r>
      <w:r w:rsidR="0034789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uto Component exports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t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s.39,003 crore (USD 5.2 billion) and imports at Rs.37,710 crore (USD 5.0 billion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)</w:t>
      </w:r>
      <w:r w:rsidR="004A0785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;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oth </w:t>
      </w:r>
      <w:r w:rsidR="004A0785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xports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d imports declined 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by</w:t>
      </w:r>
      <w:r w:rsidR="005C1996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23.6 per cent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nd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32.7 per cent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espectively</w:t>
      </w:r>
      <w:r w:rsidR="00AE777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 T</w:t>
      </w:r>
      <w:r w:rsidR="002802B6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e Aftermark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t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estimated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t Rs. 31,116 crore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2802B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also w</w:t>
      </w:r>
      <w:r w:rsidR="00BA635A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tnessed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de-</w:t>
      </w:r>
      <w:r w:rsidR="00BA635A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growth of </w:t>
      </w:r>
      <w:r w:rsidR="00AE777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15</w:t>
      </w:r>
      <w:r w:rsidR="004A79D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 cent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Component sales to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EMs 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 the domestic market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contracted the most to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s.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87120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11.6</w:t>
      </w:r>
      <w:r w:rsidR="00A3707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F02D7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declin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ng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4A078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42</w:t>
      </w:r>
      <w:r w:rsidR="00DB1333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er cent</w:t>
      </w:r>
      <w:r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”.</w:t>
      </w:r>
    </w:p>
    <w:p w14:paraId="37CD584C" w14:textId="77777777" w:rsidR="0013401C" w:rsidRPr="004048D3" w:rsidRDefault="0013401C" w:rsidP="00292D49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3539D0E2" w14:textId="4F022B37" w:rsidR="00B87B12" w:rsidRPr="004048D3" w:rsidRDefault="00284408" w:rsidP="0013401C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Sharing his insights on the </w:t>
      </w:r>
      <w:r w:rsidR="00FF04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performance of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he</w:t>
      </w:r>
      <w:r w:rsidR="00F01F3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auto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omponent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C3201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dustry</w:t>
      </w:r>
      <w:r w:rsidR="0013401C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Deepak Ja</w:t>
      </w:r>
      <w:r w:rsidR="00E53727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i</w:t>
      </w:r>
      <w:r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n</w:t>
      </w:r>
      <w:r w:rsidR="0013401C" w:rsidRPr="004048D3"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  <w:t>, President, ACMA</w:t>
      </w:r>
      <w:r w:rsidR="0013401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said, </w:t>
      </w:r>
      <w:r w:rsidR="0013401C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“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In the backdrop of the pandemic and the lockdown, t</w:t>
      </w:r>
      <w:r w:rsidR="00C32016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e </w:t>
      </w:r>
      <w:r w:rsidR="00BE39D8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utomotive industry 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faced unprecedented challenges in the first-half of FY 2020-21.</w:t>
      </w:r>
      <w:r w:rsidR="00A71B51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The auto component industry</w:t>
      </w:r>
      <w:r w:rsidR="00BE1EC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 through agility, flexibility and financial discipline,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has displayed remarkable resilience and has comeback strongly with the unlocking of the economy. I am thankful to the OEMs for their support and for </w:t>
      </w:r>
      <w:r w:rsidR="00BE1EC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timely intervention by the Government, especially in addressing the supply side challenges.</w:t>
      </w:r>
      <w:r w:rsidR="00F858BF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Going forward, w</w:t>
      </w:r>
      <w:r w:rsidR="00FF041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hilst the </w:t>
      </w:r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performance of the industry during the festive season has been heartening, there are indications that the vehicle demand, in the coming months, will be sustained</w:t>
      </w:r>
      <w:r w:rsidR="00E53727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is, together with the increased focus by the auto industry on deep-localisation and the recent announcement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f </w:t>
      </w:r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PLI schemes for the automotive sector and cell/battery manufacturing by the Government, augur well towards making the auto-component industry a </w:t>
      </w:r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lastRenderedPageBreak/>
        <w:t xml:space="preserve">self-reliant one. We are also hopeful that the Government would consider PLI or appropriate manufacturing schemes for auto-electronics and </w:t>
      </w:r>
      <w:proofErr w:type="spellStart"/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xEV</w:t>
      </w:r>
      <w:proofErr w:type="spellEnd"/>
      <w:r w:rsidR="00BA6D25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components as well.</w:t>
      </w:r>
      <w:r w:rsidR="00B87B12" w:rsidRPr="004048D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”</w:t>
      </w:r>
    </w:p>
    <w:p w14:paraId="060F5030" w14:textId="0B2F8EE2" w:rsidR="00B87B12" w:rsidRDefault="00B87B12" w:rsidP="0013401C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31A68DA2" w14:textId="4204AB0D" w:rsidR="00F858BF" w:rsidRPr="00857563" w:rsidRDefault="00F858BF" w:rsidP="00857563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580D0A">
        <w:rPr>
          <w:rFonts w:asciiTheme="minorHAnsi" w:eastAsia="Calibri" w:hAnsiTheme="minorHAnsi" w:cs="Arial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Elaborating on the mood of the industry and outlook for the near to mid-term future, </w:t>
      </w:r>
      <w:r w:rsidRPr="00580D0A">
        <w:rPr>
          <w:rFonts w:asciiTheme="minorHAnsi" w:eastAsia="Calibri" w:hAnsiTheme="minorHAnsi" w:cs="Arial"/>
          <w:b/>
          <w:bCs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Jain </w:t>
      </w:r>
      <w:r w:rsidRPr="00580D0A">
        <w:rPr>
          <w:rFonts w:asciiTheme="minorHAnsi" w:eastAsia="Calibri" w:hAnsiTheme="minorHAnsi" w:cs="Arial"/>
          <w:iCs/>
          <w:color w:val="000000"/>
          <w:sz w:val="24"/>
          <w:szCs w:val="24"/>
          <w:bdr w:val="none" w:sz="0" w:space="0" w:color="auto" w:frame="1"/>
          <w:lang w:val="en-GB"/>
        </w:rPr>
        <w:t>mentioned,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“According to the recent ACMA-PwC joint survey of ACMA leadership, 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despite concerns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of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other 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ave of pandemic</w:t>
      </w:r>
      <w:r w:rsidR="00580D0A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5756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the industry is </w:t>
      </w:r>
      <w:r w:rsidR="00F92963"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cautiously</w:t>
      </w:r>
      <w:r w:rsidRPr="008D4C02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ptimistic about the pr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ospects of the Indian economy 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nd the automotive 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sector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for FY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021-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22. Companies have mostly recovered and are back to moderate financial health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,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post the lockdown. Financially healthy and growth focused companies are also actively focusing on 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CAPEX and 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acquisition / merger opportunities.  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hile increased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visibility and commitment to new program timelines from OEMs</w:t>
      </w:r>
      <w:r w:rsidR="00BE1EC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is a key industry 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expectation, at an organizational level, focus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on employee productivity and organization structure consolidation 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will be the key t</w:t>
      </w:r>
      <w:r w:rsidR="00F929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h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rust</w:t>
      </w:r>
      <w:r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reas</w:t>
      </w:r>
      <w:r w:rsidR="00857563" w:rsidRPr="00857563"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  <w:t>.”</w:t>
      </w:r>
    </w:p>
    <w:p w14:paraId="1483EC00" w14:textId="77777777" w:rsidR="00404014" w:rsidRPr="004048D3" w:rsidRDefault="00404014" w:rsidP="00292D49">
      <w:pPr>
        <w:jc w:val="both"/>
        <w:rPr>
          <w:rFonts w:asciiTheme="minorHAnsi" w:eastAsia="Calibri" w:hAnsiTheme="minorHAnsi" w:cs="Arial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24017612" w14:textId="77777777" w:rsidR="00A02DB2" w:rsidRPr="004048D3" w:rsidRDefault="00A02DB2" w:rsidP="00A02DB2">
      <w:pPr>
        <w:spacing w:after="120"/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Key findings of the ACMA </w:t>
      </w:r>
      <w:r w:rsidR="00A25FDA"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Industry Performance Review </w:t>
      </w:r>
      <w:r w:rsidR="00BA7FDE"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for H1 </w:t>
      </w:r>
      <w:r w:rsidR="00A25FDA" w:rsidRPr="004048D3">
        <w:rPr>
          <w:rFonts w:asciiTheme="minorHAnsi" w:hAnsiTheme="minorHAnsi" w:cs="Arial"/>
          <w:b/>
          <w:sz w:val="24"/>
          <w:szCs w:val="24"/>
          <w:lang w:val="en-GB"/>
        </w:rPr>
        <w:t>2019</w:t>
      </w:r>
      <w:r w:rsidR="00BA7FDE" w:rsidRPr="004048D3">
        <w:rPr>
          <w:rFonts w:asciiTheme="minorHAnsi" w:hAnsiTheme="minorHAnsi" w:cs="Arial"/>
          <w:b/>
          <w:sz w:val="24"/>
          <w:szCs w:val="24"/>
          <w:lang w:val="en-GB"/>
        </w:rPr>
        <w:t>-20</w:t>
      </w:r>
      <w:r w:rsidRPr="004048D3">
        <w:rPr>
          <w:rFonts w:asciiTheme="minorHAnsi" w:hAnsiTheme="minorHAnsi" w:cs="Arial"/>
          <w:b/>
          <w:sz w:val="24"/>
          <w:szCs w:val="24"/>
          <w:lang w:val="en-GB"/>
        </w:rPr>
        <w:t xml:space="preserve">: </w:t>
      </w:r>
    </w:p>
    <w:p w14:paraId="0D0390AC" w14:textId="64BD33D3" w:rsidR="00684F45" w:rsidRPr="00516E9E" w:rsidRDefault="00A02DB2" w:rsidP="00516E9E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Exports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: Exports of auto components 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declined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y </w:t>
      </w:r>
      <w:r w:rsidR="00684F45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3.6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to Rs.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9</w:t>
      </w:r>
      <w:proofErr w:type="gramStart"/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,003</w:t>
      </w:r>
      <w:proofErr w:type="gramEnd"/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(USD 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</w:t>
      </w:r>
      <w:r w:rsidR="00BA7FDE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403458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H1 2020-21</w:t>
      </w:r>
      <w:bookmarkStart w:id="0" w:name="_GoBack"/>
      <w:bookmarkEnd w:id="0"/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rom Rs 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1,028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(USD 7.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4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in H1 </w:t>
      </w:r>
      <w:r w:rsidR="00F02D78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19-20</w:t>
      </w:r>
      <w:r w:rsidR="007A4AB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Europe accounting for 31 per cent of exports, saw a decline of 28 percent, while North America and Asia, accounting for 30 per cent and 29 per cent respectively also registered decline of 28 and 30 per cent</w:t>
      </w:r>
      <w:r w:rsidR="00580D0A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respectively</w:t>
      </w:r>
      <w:r w:rsidR="00684F45" w:rsidRPr="00516E9E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</w:p>
    <w:p w14:paraId="207C8C0B" w14:textId="77777777" w:rsidR="00972E2B" w:rsidRPr="004048D3" w:rsidRDefault="00972E2B" w:rsidP="00CE638E">
      <w:p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14:paraId="65154AD3" w14:textId="7F2E8C38" w:rsidR="00A02DB2" w:rsidRPr="004048D3" w:rsidRDefault="00A02DB2" w:rsidP="00A47E5B">
      <w:pPr>
        <w:pStyle w:val="ListParagraph"/>
        <w:numPr>
          <w:ilvl w:val="0"/>
          <w:numId w:val="6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h</w:t>
      </w:r>
      <w:r w:rsidR="00C1685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e key export items included drive transmission &amp; steering, engine components, Body/</w:t>
      </w:r>
      <w:proofErr w:type="spellStart"/>
      <w:r w:rsidR="00C1685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Chasis</w:t>
      </w:r>
      <w:proofErr w:type="spellEnd"/>
      <w:r w:rsidR="00C1685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, Suspension &amp; Brakin</w:t>
      </w:r>
      <w:r w:rsidR="00B12A7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g, among others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. </w:t>
      </w:r>
    </w:p>
    <w:p w14:paraId="7CE46FC5" w14:textId="77777777" w:rsidR="00A02DB2" w:rsidRPr="004048D3" w:rsidRDefault="00A02DB2" w:rsidP="00A02DB2">
      <w:p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</w:p>
    <w:p w14:paraId="62A0C0B7" w14:textId="76897B88" w:rsidR="008B24CD" w:rsidRPr="004048D3" w:rsidRDefault="00A02DB2" w:rsidP="008B24CD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Imports</w:t>
      </w:r>
      <w:r w:rsidRPr="004048D3">
        <w:rPr>
          <w:rFonts w:asciiTheme="minorHAnsi" w:hAnsiTheme="minorHAnsi" w:cs="Arial"/>
          <w:bCs/>
          <w:sz w:val="24"/>
          <w:szCs w:val="24"/>
          <w:lang w:val="en-GB"/>
        </w:rPr>
        <w:t xml:space="preserve">: </w:t>
      </w: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mpo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rts of auto components 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decreased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by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2.7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per cent 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o Rs.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7,710</w:t>
      </w:r>
      <w:r w:rsidR="009975E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crore </w:t>
      </w:r>
      <w:r w:rsidR="0057268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.0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 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 H1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2020-21</w:t>
      </w:r>
      <w:r w:rsidR="005806B1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from Rs.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6,066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8.2</w:t>
      </w:r>
      <w:r w:rsidR="009975E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billion)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n 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1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19-20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Asia accounted for 6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0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of imports followed by Europe and North America, with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0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and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9</w:t>
      </w:r>
      <w:r w:rsidR="008B24CD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per cent respectively.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Imports from all geographies witnessed steep decline.</w:t>
      </w:r>
    </w:p>
    <w:p w14:paraId="4C0E18E7" w14:textId="77777777" w:rsidR="008B24CD" w:rsidRPr="004048D3" w:rsidRDefault="00A02DB2" w:rsidP="003A3995">
      <w:pPr>
        <w:pStyle w:val="ListParagraph"/>
        <w:ind w:left="360"/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53DE2963" w14:textId="53C286A8" w:rsidR="00B87B12" w:rsidRPr="004048D3" w:rsidRDefault="00A02DB2" w:rsidP="004E08A8">
      <w:pPr>
        <w:pStyle w:val="ListParagraph"/>
        <w:numPr>
          <w:ilvl w:val="0"/>
          <w:numId w:val="2"/>
        </w:numPr>
        <w:jc w:val="both"/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</w:pPr>
      <w:r w:rsidRPr="004048D3">
        <w:rPr>
          <w:rFonts w:asciiTheme="minorHAnsi" w:hAnsiTheme="minorHAnsi" w:cs="Arial"/>
          <w:b/>
          <w:bCs/>
          <w:sz w:val="24"/>
          <w:szCs w:val="24"/>
          <w:lang w:val="en-GB"/>
        </w:rPr>
        <w:t>Aftermarket</w:t>
      </w:r>
      <w:r w:rsidRPr="004048D3">
        <w:rPr>
          <w:rFonts w:asciiTheme="minorHAnsi" w:hAnsiTheme="minorHAnsi" w:cs="Arial"/>
          <w:bCs/>
          <w:sz w:val="24"/>
          <w:szCs w:val="24"/>
          <w:lang w:val="en-GB"/>
        </w:rPr>
        <w:t xml:space="preserve">: </w:t>
      </w:r>
      <w:r w:rsidR="006601F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e aftermarket in 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H1 </w:t>
      </w:r>
      <w:r w:rsidR="005E34D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20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-21 witnessed de-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gr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o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w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th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of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15</w:t>
      </w:r>
      <w:r w:rsidR="006601F9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per</w:t>
      </w:r>
      <w:r w:rsidR="00B87B12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cent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to Rs </w:t>
      </w:r>
      <w:r w:rsidR="004303C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1,116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 </w:t>
      </w:r>
      <w:r w:rsidR="00FA6196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(USD </w:t>
      </w:r>
      <w:r w:rsidR="004303C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4.1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C4351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from Rs.</w:t>
      </w:r>
      <w:r w:rsidR="004303C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36,607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crore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(</w:t>
      </w:r>
      <w:r w:rsidR="000F5257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USD </w:t>
      </w:r>
      <w:r w:rsidR="004303CC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5.3</w:t>
      </w:r>
      <w:r w:rsidR="007914C0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billion)</w:t>
      </w:r>
      <w:r w:rsidR="003E4B84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in</w:t>
      </w:r>
      <w:r w:rsidR="00030233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7B09BB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H1 2019-20</w:t>
      </w:r>
      <w:r w:rsidR="003A3995" w:rsidRPr="004048D3">
        <w:rPr>
          <w:rFonts w:asciiTheme="minorHAnsi" w:eastAsia="Calibri" w:hAnsiTheme="minorHAnsi" w:cs="Arial"/>
          <w:color w:val="000000"/>
          <w:sz w:val="24"/>
          <w:szCs w:val="24"/>
          <w:bdr w:val="none" w:sz="0" w:space="0" w:color="auto" w:frame="1"/>
          <w:lang w:val="en-GB"/>
        </w:rPr>
        <w:t>.</w:t>
      </w:r>
      <w:r w:rsidR="003A3995" w:rsidRPr="004048D3">
        <w:rPr>
          <w:rFonts w:asciiTheme="minorHAnsi" w:hAnsiTheme="minorHAnsi"/>
          <w:lang w:val="en-GB"/>
        </w:rPr>
        <w:t xml:space="preserve"> </w:t>
      </w:r>
    </w:p>
    <w:p w14:paraId="0CE6A225" w14:textId="77777777" w:rsidR="00B87B12" w:rsidRPr="004048D3" w:rsidRDefault="00B87B12" w:rsidP="00D10360">
      <w:pPr>
        <w:jc w:val="center"/>
        <w:rPr>
          <w:rFonts w:asciiTheme="minorHAnsi" w:eastAsia="Calibri" w:hAnsiTheme="minorHAnsi" w:cs="Arial"/>
          <w:b/>
          <w:color w:val="000000"/>
          <w:sz w:val="24"/>
          <w:szCs w:val="24"/>
          <w:bdr w:val="none" w:sz="0" w:space="0" w:color="auto" w:frame="1"/>
          <w:lang w:val="en-GB"/>
        </w:rPr>
      </w:pPr>
    </w:p>
    <w:p w14:paraId="06E71D7E" w14:textId="77777777" w:rsidR="00A02DB2" w:rsidRPr="004048D3" w:rsidRDefault="00A02DB2" w:rsidP="00A02DB2">
      <w:pPr>
        <w:rPr>
          <w:rFonts w:asciiTheme="minorHAnsi" w:hAnsiTheme="minorHAnsi" w:cs="Arial"/>
          <w:sz w:val="24"/>
          <w:lang w:val="en-GB"/>
        </w:rPr>
      </w:pPr>
      <w:r w:rsidRPr="004048D3">
        <w:rPr>
          <w:rFonts w:asciiTheme="minorHAnsi" w:hAnsiTheme="minorHAnsi" w:cs="Arial"/>
          <w:sz w:val="24"/>
          <w:lang w:val="en-GB"/>
        </w:rPr>
        <w:t xml:space="preserve">Note: </w:t>
      </w:r>
    </w:p>
    <w:p w14:paraId="6B631927" w14:textId="77777777" w:rsidR="00A02DB2" w:rsidRPr="004048D3" w:rsidRDefault="00A02DB2" w:rsidP="00A02DB2">
      <w:pPr>
        <w:rPr>
          <w:rFonts w:asciiTheme="minorHAnsi" w:hAnsiTheme="minorHAnsi" w:cs="Arial"/>
          <w:sz w:val="24"/>
          <w:lang w:val="en-GB"/>
        </w:rPr>
      </w:pPr>
    </w:p>
    <w:p w14:paraId="53C8D7B7" w14:textId="77777777" w:rsidR="00A3190A" w:rsidRPr="004048D3" w:rsidRDefault="00A3190A" w:rsidP="00A3190A">
      <w:pPr>
        <w:jc w:val="both"/>
        <w:rPr>
          <w:rFonts w:asciiTheme="minorHAnsi" w:hAnsiTheme="minorHAnsi" w:cs="Arial"/>
          <w:i/>
          <w:sz w:val="24"/>
          <w:szCs w:val="24"/>
          <w:lang w:val="en-GB"/>
        </w:rPr>
      </w:pPr>
      <w:r w:rsidRPr="004048D3">
        <w:rPr>
          <w:rFonts w:asciiTheme="minorHAnsi" w:hAnsiTheme="minorHAnsi" w:cs="Arial"/>
          <w:i/>
          <w:sz w:val="24"/>
          <w:szCs w:val="24"/>
          <w:lang w:val="en-GB"/>
        </w:rPr>
        <w:t xml:space="preserve">Turnover data represents the entire supplies from the auto component industry (ACMA members and non-members) to the on-road and off-road vehicle manufacturers and the aftermarket in India as well as exports. This also includes component supplies captive to the OEMs and by the unorganized and smaller players. </w:t>
      </w:r>
    </w:p>
    <w:p w14:paraId="5B086CB5" w14:textId="77777777" w:rsidR="00A02DB2" w:rsidRPr="004048D3" w:rsidRDefault="004E46FD" w:rsidP="00A02DB2">
      <w:pPr>
        <w:pStyle w:val="Heading3"/>
        <w:rPr>
          <w:rFonts w:asciiTheme="minorHAnsi" w:hAnsiTheme="minorHAnsi" w:cs="Arial"/>
          <w:i w:val="0"/>
          <w:sz w:val="24"/>
          <w:szCs w:val="24"/>
          <w:lang w:val="en-GB"/>
        </w:rPr>
      </w:pPr>
      <w:r w:rsidRPr="004048D3">
        <w:rPr>
          <w:rFonts w:asciiTheme="minorHAnsi" w:hAnsiTheme="minorHAnsi" w:cs="Arial"/>
          <w:i w:val="0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74DB430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" o:allowincell="f"/>
            </w:pict>
          </mc:Fallback>
        </mc:AlternateContent>
      </w:r>
    </w:p>
    <w:p w14:paraId="6D3F44CD" w14:textId="77777777" w:rsidR="00A02DB2" w:rsidRPr="004048D3" w:rsidRDefault="00A02DB2" w:rsidP="00A02DB2">
      <w:pPr>
        <w:jc w:val="both"/>
        <w:rPr>
          <w:rFonts w:asciiTheme="minorHAnsi" w:hAnsiTheme="minorHAnsi" w:cs="Arial"/>
          <w:sz w:val="24"/>
          <w:szCs w:val="24"/>
          <w:lang w:val="en-GB"/>
        </w:rPr>
      </w:pPr>
    </w:p>
    <w:p w14:paraId="1DBA6055" w14:textId="77777777" w:rsidR="007B09BB" w:rsidRPr="004048D3" w:rsidRDefault="007B09BB" w:rsidP="007B09BB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sz w:val="22"/>
          <w:szCs w:val="22"/>
          <w:lang w:val="en-GB"/>
        </w:rPr>
        <w:t>About ACMA:</w:t>
      </w:r>
    </w:p>
    <w:p w14:paraId="120E5A2C" w14:textId="77777777" w:rsidR="007B09BB" w:rsidRPr="004048D3" w:rsidRDefault="007B09BB" w:rsidP="007B09B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4BA613CA" w14:textId="77777777" w:rsidR="007B09BB" w:rsidRPr="004048D3" w:rsidRDefault="007B09BB" w:rsidP="007B09BB">
      <w:pPr>
        <w:jc w:val="both"/>
        <w:rPr>
          <w:rFonts w:asciiTheme="minorHAnsi" w:eastAsia="Arial" w:hAnsiTheme="minorHAnsi" w:cstheme="minorHAnsi"/>
          <w:sz w:val="22"/>
          <w:szCs w:val="22"/>
          <w:lang w:val="en-GB"/>
        </w:rPr>
      </w:pP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 xml:space="preserve">The Automotive Component Manufacturers Association of India (ACMA) is the apex body representing the interest of the Indian Auto Component Industry. Its membership of over 850 manufacturers </w:t>
      </w: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lastRenderedPageBreak/>
        <w:t>contributes more than 90% of the auto component industry’s turnover in the organized sector. ACMA is an ISO 9001:2015 Certified Association.</w:t>
      </w:r>
    </w:p>
    <w:p w14:paraId="3D520300" w14:textId="77777777" w:rsidR="007B09BB" w:rsidRPr="004048D3" w:rsidRDefault="007B09BB" w:rsidP="007B09B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E49EFF1" w14:textId="77777777" w:rsidR="007B09BB" w:rsidRPr="004048D3" w:rsidRDefault="007B09BB" w:rsidP="007B09BB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bCs/>
          <w:sz w:val="22"/>
          <w:szCs w:val="22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7B09BB" w:rsidRPr="004048D3" w14:paraId="2D172CF7" w14:textId="77777777" w:rsidTr="00BF3025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6BB54" w14:textId="77777777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CMA</w:t>
            </w:r>
          </w:p>
          <w:p w14:paraId="5CCD69FE" w14:textId="77777777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pender Singh9901259169</w:t>
            </w:r>
          </w:p>
          <w:p w14:paraId="4F68255E" w14:textId="77777777" w:rsidR="007B09BB" w:rsidRPr="004048D3" w:rsidRDefault="006E01E3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hyperlink r:id="rId8" w:history="1">
              <w:r w:rsidR="007B09BB" w:rsidRPr="004048D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n-GB"/>
                </w:rPr>
                <w:t>Upender.singh@acma.in</w:t>
              </w:r>
            </w:hyperlink>
            <w:r w:rsidR="007B09BB"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E56CC" w14:textId="77777777" w:rsidR="007B09BB" w:rsidRPr="004048D3" w:rsidRDefault="007B09BB" w:rsidP="00BF3025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rchetype</w:t>
            </w:r>
          </w:p>
          <w:p w14:paraId="4904AD2C" w14:textId="77777777" w:rsidR="007B09BB" w:rsidRPr="004048D3" w:rsidRDefault="007B09BB" w:rsidP="00BF3025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proofErr w:type="spellStart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Laveena</w:t>
            </w:r>
            <w:proofErr w:type="spellEnd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Vohra| 9711682237| </w:t>
            </w:r>
            <w:hyperlink r:id="rId9" w:history="1">
              <w:r w:rsidRPr="004048D3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Laveena.vohra@archetype.co</w:t>
              </w:r>
            </w:hyperlink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  <w:p w14:paraId="53743B63" w14:textId="77777777" w:rsidR="007B09BB" w:rsidRPr="004048D3" w:rsidRDefault="007B09BB" w:rsidP="00BF3025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proofErr w:type="spellStart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Swetank</w:t>
            </w:r>
            <w:proofErr w:type="spellEnd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KumarI</w:t>
            </w:r>
            <w:r w:rsidRPr="004048D3">
              <w:rPr>
                <w:rFonts w:asciiTheme="minorHAnsi" w:hAnsiTheme="minorHAnsi" w:cstheme="minorHAnsi"/>
                <w:color w:val="292B2F"/>
                <w:lang w:val="en-GB" w:eastAsia="en-IN"/>
              </w:rPr>
              <w:t xml:space="preserve">9818564004 </w:t>
            </w:r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|</w:t>
            </w:r>
            <w:hyperlink r:id="rId10" w:history="1">
              <w:r w:rsidRPr="004048D3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Shwetank.kumar@archetype.co</w:t>
              </w:r>
            </w:hyperlink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</w:tc>
      </w:tr>
    </w:tbl>
    <w:p w14:paraId="613F2A93" w14:textId="77777777" w:rsidR="00803D1D" w:rsidRPr="004048D3" w:rsidRDefault="00803D1D" w:rsidP="007B09BB">
      <w:pPr>
        <w:jc w:val="both"/>
        <w:rPr>
          <w:rFonts w:asciiTheme="minorHAnsi" w:hAnsiTheme="minorHAnsi" w:cs="Arial"/>
          <w:sz w:val="22"/>
          <w:szCs w:val="22"/>
          <w:lang w:val="en-GB"/>
        </w:rPr>
      </w:pPr>
    </w:p>
    <w:sectPr w:rsidR="00803D1D" w:rsidRPr="004048D3" w:rsidSect="00EE521D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495A83" w14:textId="77777777" w:rsidR="006E01E3" w:rsidRDefault="006E01E3" w:rsidP="00E275E2">
      <w:r>
        <w:separator/>
      </w:r>
    </w:p>
  </w:endnote>
  <w:endnote w:type="continuationSeparator" w:id="0">
    <w:p w14:paraId="6D329B40" w14:textId="77777777" w:rsidR="006E01E3" w:rsidRDefault="006E01E3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403458">
      <w:rPr>
        <w:rStyle w:val="PageNumber"/>
        <w:rFonts w:ascii="Arial" w:hAnsi="Arial" w:cs="Arial"/>
        <w:noProof/>
      </w:rPr>
      <w:t>3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DD83D" w14:textId="77777777" w:rsidR="006E01E3" w:rsidRDefault="006E01E3" w:rsidP="00E275E2">
      <w:r>
        <w:separator/>
      </w:r>
    </w:p>
  </w:footnote>
  <w:footnote w:type="continuationSeparator" w:id="0">
    <w:p w14:paraId="590DA259" w14:textId="77777777" w:rsidR="006E01E3" w:rsidRDefault="006E01E3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F95D94"/>
    <w:multiLevelType w:val="hybridMultilevel"/>
    <w:tmpl w:val="273C9860"/>
    <w:lvl w:ilvl="0" w:tplc="557E3C14"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CA1C11"/>
    <w:multiLevelType w:val="hybridMultilevel"/>
    <w:tmpl w:val="C09E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qQUAQ8COmCwAAAA="/>
  </w:docVars>
  <w:rsids>
    <w:rsidRoot w:val="00A02DB2"/>
    <w:rsid w:val="00016EE2"/>
    <w:rsid w:val="00030233"/>
    <w:rsid w:val="00076A86"/>
    <w:rsid w:val="000832B4"/>
    <w:rsid w:val="000A6962"/>
    <w:rsid w:val="000B647E"/>
    <w:rsid w:val="000B7849"/>
    <w:rsid w:val="000C2CAF"/>
    <w:rsid w:val="000E70AA"/>
    <w:rsid w:val="000F5257"/>
    <w:rsid w:val="000F57DB"/>
    <w:rsid w:val="001000C2"/>
    <w:rsid w:val="001000E5"/>
    <w:rsid w:val="0010634F"/>
    <w:rsid w:val="001176F9"/>
    <w:rsid w:val="0013401C"/>
    <w:rsid w:val="001548DD"/>
    <w:rsid w:val="001728DA"/>
    <w:rsid w:val="00184B67"/>
    <w:rsid w:val="001971A9"/>
    <w:rsid w:val="001B1686"/>
    <w:rsid w:val="001C5C2F"/>
    <w:rsid w:val="001E131F"/>
    <w:rsid w:val="001E276E"/>
    <w:rsid w:val="001F0E97"/>
    <w:rsid w:val="001F16CF"/>
    <w:rsid w:val="002141AF"/>
    <w:rsid w:val="0022275F"/>
    <w:rsid w:val="00240DF0"/>
    <w:rsid w:val="0024525B"/>
    <w:rsid w:val="00246CDD"/>
    <w:rsid w:val="00251252"/>
    <w:rsid w:val="002802B6"/>
    <w:rsid w:val="00284408"/>
    <w:rsid w:val="0029072C"/>
    <w:rsid w:val="00292D49"/>
    <w:rsid w:val="00295103"/>
    <w:rsid w:val="0031420B"/>
    <w:rsid w:val="00340962"/>
    <w:rsid w:val="00347898"/>
    <w:rsid w:val="00385903"/>
    <w:rsid w:val="003A3995"/>
    <w:rsid w:val="003B1ABC"/>
    <w:rsid w:val="003D41BE"/>
    <w:rsid w:val="003E0889"/>
    <w:rsid w:val="003E4B84"/>
    <w:rsid w:val="003E5FA7"/>
    <w:rsid w:val="00402555"/>
    <w:rsid w:val="00403458"/>
    <w:rsid w:val="00404014"/>
    <w:rsid w:val="004048D3"/>
    <w:rsid w:val="00420904"/>
    <w:rsid w:val="00427AF9"/>
    <w:rsid w:val="004303CC"/>
    <w:rsid w:val="00444F88"/>
    <w:rsid w:val="00480026"/>
    <w:rsid w:val="00483D31"/>
    <w:rsid w:val="004A0785"/>
    <w:rsid w:val="004A4180"/>
    <w:rsid w:val="004A5650"/>
    <w:rsid w:val="004A79D5"/>
    <w:rsid w:val="004C39B4"/>
    <w:rsid w:val="004C46CA"/>
    <w:rsid w:val="004D6AE6"/>
    <w:rsid w:val="004E08A8"/>
    <w:rsid w:val="004E46FD"/>
    <w:rsid w:val="004F774C"/>
    <w:rsid w:val="004F7C15"/>
    <w:rsid w:val="005165BB"/>
    <w:rsid w:val="00516E9E"/>
    <w:rsid w:val="005324FC"/>
    <w:rsid w:val="00535AE2"/>
    <w:rsid w:val="0055136C"/>
    <w:rsid w:val="00552121"/>
    <w:rsid w:val="0057268C"/>
    <w:rsid w:val="005806B1"/>
    <w:rsid w:val="00580D0A"/>
    <w:rsid w:val="00591673"/>
    <w:rsid w:val="0059580A"/>
    <w:rsid w:val="005A328F"/>
    <w:rsid w:val="005A4AA7"/>
    <w:rsid w:val="005B55D5"/>
    <w:rsid w:val="005C1996"/>
    <w:rsid w:val="005D3EB3"/>
    <w:rsid w:val="005D6691"/>
    <w:rsid w:val="005E34DC"/>
    <w:rsid w:val="005E3DF7"/>
    <w:rsid w:val="00603497"/>
    <w:rsid w:val="00617CB7"/>
    <w:rsid w:val="006342D6"/>
    <w:rsid w:val="00652914"/>
    <w:rsid w:val="006601F9"/>
    <w:rsid w:val="00681BBF"/>
    <w:rsid w:val="00684F45"/>
    <w:rsid w:val="00696877"/>
    <w:rsid w:val="006C00B2"/>
    <w:rsid w:val="006E01E3"/>
    <w:rsid w:val="006F379C"/>
    <w:rsid w:val="00713CA5"/>
    <w:rsid w:val="00714A2F"/>
    <w:rsid w:val="007173A8"/>
    <w:rsid w:val="00787EC2"/>
    <w:rsid w:val="007914C0"/>
    <w:rsid w:val="007A4AB2"/>
    <w:rsid w:val="007A6E8F"/>
    <w:rsid w:val="007A75DA"/>
    <w:rsid w:val="007B0406"/>
    <w:rsid w:val="007B09BB"/>
    <w:rsid w:val="007E79FC"/>
    <w:rsid w:val="00803D1D"/>
    <w:rsid w:val="00806EA1"/>
    <w:rsid w:val="00813281"/>
    <w:rsid w:val="008250AC"/>
    <w:rsid w:val="008469DC"/>
    <w:rsid w:val="00850930"/>
    <w:rsid w:val="00857563"/>
    <w:rsid w:val="00873A06"/>
    <w:rsid w:val="008850AE"/>
    <w:rsid w:val="00887E6E"/>
    <w:rsid w:val="008A0573"/>
    <w:rsid w:val="008B24CD"/>
    <w:rsid w:val="008C7278"/>
    <w:rsid w:val="008D2047"/>
    <w:rsid w:val="008D4C02"/>
    <w:rsid w:val="008F1711"/>
    <w:rsid w:val="008F75E8"/>
    <w:rsid w:val="009116F6"/>
    <w:rsid w:val="00923643"/>
    <w:rsid w:val="009238E4"/>
    <w:rsid w:val="00937DC8"/>
    <w:rsid w:val="00947E5C"/>
    <w:rsid w:val="00954E99"/>
    <w:rsid w:val="009605D9"/>
    <w:rsid w:val="00972E2B"/>
    <w:rsid w:val="00992633"/>
    <w:rsid w:val="00993FCB"/>
    <w:rsid w:val="00994F9A"/>
    <w:rsid w:val="009975EB"/>
    <w:rsid w:val="009B5302"/>
    <w:rsid w:val="009E6A47"/>
    <w:rsid w:val="009F24E0"/>
    <w:rsid w:val="009F7F54"/>
    <w:rsid w:val="00A02DB2"/>
    <w:rsid w:val="00A0557B"/>
    <w:rsid w:val="00A25FDA"/>
    <w:rsid w:val="00A2687F"/>
    <w:rsid w:val="00A3190A"/>
    <w:rsid w:val="00A3707C"/>
    <w:rsid w:val="00A47E5B"/>
    <w:rsid w:val="00A520CE"/>
    <w:rsid w:val="00A71B51"/>
    <w:rsid w:val="00A743DE"/>
    <w:rsid w:val="00A80A5B"/>
    <w:rsid w:val="00A81E26"/>
    <w:rsid w:val="00A96040"/>
    <w:rsid w:val="00AC0189"/>
    <w:rsid w:val="00AD1398"/>
    <w:rsid w:val="00AD4154"/>
    <w:rsid w:val="00AD6070"/>
    <w:rsid w:val="00AE7773"/>
    <w:rsid w:val="00B10B69"/>
    <w:rsid w:val="00B12A71"/>
    <w:rsid w:val="00B130BC"/>
    <w:rsid w:val="00B1533D"/>
    <w:rsid w:val="00B44685"/>
    <w:rsid w:val="00B6459F"/>
    <w:rsid w:val="00B65AD1"/>
    <w:rsid w:val="00B7744A"/>
    <w:rsid w:val="00B87B12"/>
    <w:rsid w:val="00BA3A05"/>
    <w:rsid w:val="00BA635A"/>
    <w:rsid w:val="00BA64AF"/>
    <w:rsid w:val="00BA6D25"/>
    <w:rsid w:val="00BA7FDE"/>
    <w:rsid w:val="00BD7ABE"/>
    <w:rsid w:val="00BE1EC3"/>
    <w:rsid w:val="00BE39D8"/>
    <w:rsid w:val="00BE4D30"/>
    <w:rsid w:val="00BF3476"/>
    <w:rsid w:val="00C00376"/>
    <w:rsid w:val="00C021E2"/>
    <w:rsid w:val="00C16855"/>
    <w:rsid w:val="00C27D7C"/>
    <w:rsid w:val="00C32016"/>
    <w:rsid w:val="00C43517"/>
    <w:rsid w:val="00C47D76"/>
    <w:rsid w:val="00C61371"/>
    <w:rsid w:val="00C7798A"/>
    <w:rsid w:val="00C930EC"/>
    <w:rsid w:val="00C933D7"/>
    <w:rsid w:val="00C9468B"/>
    <w:rsid w:val="00CC3A28"/>
    <w:rsid w:val="00CC4C53"/>
    <w:rsid w:val="00CD1603"/>
    <w:rsid w:val="00CE57E1"/>
    <w:rsid w:val="00CE638E"/>
    <w:rsid w:val="00CE781C"/>
    <w:rsid w:val="00D00D14"/>
    <w:rsid w:val="00D075DF"/>
    <w:rsid w:val="00D10360"/>
    <w:rsid w:val="00D17B33"/>
    <w:rsid w:val="00D2146E"/>
    <w:rsid w:val="00D47096"/>
    <w:rsid w:val="00D613D6"/>
    <w:rsid w:val="00D617DD"/>
    <w:rsid w:val="00D64702"/>
    <w:rsid w:val="00D67A89"/>
    <w:rsid w:val="00D83A42"/>
    <w:rsid w:val="00DA2455"/>
    <w:rsid w:val="00DB1333"/>
    <w:rsid w:val="00DC6F25"/>
    <w:rsid w:val="00E05B2D"/>
    <w:rsid w:val="00E275E2"/>
    <w:rsid w:val="00E53727"/>
    <w:rsid w:val="00E538C6"/>
    <w:rsid w:val="00E61FD9"/>
    <w:rsid w:val="00E945A9"/>
    <w:rsid w:val="00EE3EC4"/>
    <w:rsid w:val="00EE521D"/>
    <w:rsid w:val="00F01F35"/>
    <w:rsid w:val="00F02D78"/>
    <w:rsid w:val="00F12AB2"/>
    <w:rsid w:val="00F461F1"/>
    <w:rsid w:val="00F53CCA"/>
    <w:rsid w:val="00F55543"/>
    <w:rsid w:val="00F858BF"/>
    <w:rsid w:val="00F92963"/>
    <w:rsid w:val="00FA6196"/>
    <w:rsid w:val="00FA76D9"/>
    <w:rsid w:val="00FB5F59"/>
    <w:rsid w:val="00FC30F0"/>
    <w:rsid w:val="00FE71B5"/>
    <w:rsid w:val="00FF0417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7B09BB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h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927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Upender Singh</cp:lastModifiedBy>
  <cp:revision>7</cp:revision>
  <cp:lastPrinted>2019-12-05T11:10:00Z</cp:lastPrinted>
  <dcterms:created xsi:type="dcterms:W3CDTF">2020-12-14T08:01:00Z</dcterms:created>
  <dcterms:modified xsi:type="dcterms:W3CDTF">2020-12-16T08:55:00Z</dcterms:modified>
</cp:coreProperties>
</file>